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76BBB" w14:textId="49AC6490" w:rsidR="009C0E62" w:rsidRDefault="00E44715" w:rsidP="00E44715">
      <w:pPr>
        <w:jc w:val="right"/>
      </w:pPr>
      <w:r w:rsidRPr="003B53DF">
        <w:rPr>
          <w:rStyle w:val="Heading1Char"/>
          <w:b/>
          <w:bCs/>
          <w:color w:val="00B0F0"/>
        </w:rPr>
        <w:t xml:space="preserve">WA State &amp; Federal Financial Aid Programs </w:t>
      </w:r>
      <w:r w:rsidRPr="00890D8E">
        <w:rPr>
          <w:rStyle w:val="Heading1Char"/>
        </w:rPr>
        <w:tab/>
      </w:r>
      <w:r>
        <w:rPr>
          <w:rStyle w:val="Heading2Char"/>
        </w:rPr>
        <w:tab/>
      </w:r>
      <w:r w:rsidR="00890D8E">
        <w:rPr>
          <w:noProof/>
        </w:rPr>
        <w:drawing>
          <wp:inline distT="0" distB="0" distL="0" distR="0" wp14:anchorId="7977F705" wp14:editId="0A4C7973">
            <wp:extent cx="1318260" cy="464771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464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eading2Char"/>
        </w:rPr>
        <w:tab/>
      </w:r>
      <w:r w:rsidRPr="001842B0">
        <w:rPr>
          <w:rStyle w:val="Heading2Cha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81028D" w:rsidRPr="00AE6600" w14:paraId="6ABF06F0" w14:textId="1D436245" w:rsidTr="00DE77E5">
        <w:tc>
          <w:tcPr>
            <w:tcW w:w="9350" w:type="dxa"/>
            <w:gridSpan w:val="2"/>
            <w:shd w:val="clear" w:color="auto" w:fill="000000" w:themeFill="text1"/>
          </w:tcPr>
          <w:p w14:paraId="3D1DB7E0" w14:textId="6A9B8114" w:rsidR="0081028D" w:rsidRPr="003B53DF" w:rsidRDefault="00890D8E" w:rsidP="00890D8E">
            <w:pPr>
              <w:pStyle w:val="Heading2"/>
              <w:outlineLvl w:val="1"/>
              <w:rPr>
                <w:b/>
                <w:bCs/>
              </w:rPr>
            </w:pPr>
            <w:r w:rsidRPr="00DE77E5">
              <w:rPr>
                <w:b/>
                <w:bCs/>
                <w:color w:val="FFFFFF" w:themeColor="background1"/>
              </w:rPr>
              <w:t>Program Brief</w:t>
            </w:r>
          </w:p>
        </w:tc>
      </w:tr>
      <w:tr w:rsidR="00AE6600" w:rsidRPr="00AE6600" w14:paraId="11B1623C" w14:textId="3823D8CD" w:rsidTr="00DE77E5">
        <w:tc>
          <w:tcPr>
            <w:tcW w:w="2695" w:type="dxa"/>
            <w:shd w:val="clear" w:color="auto" w:fill="F2F2F2" w:themeFill="background1" w:themeFillShade="F2"/>
          </w:tcPr>
          <w:p w14:paraId="3D7A2384" w14:textId="4C89D8EC" w:rsidR="00AE6600" w:rsidRPr="003B53DF" w:rsidRDefault="00AE6600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Program Name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  <w:r w:rsidRPr="003B53DF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6655" w:type="dxa"/>
          </w:tcPr>
          <w:p w14:paraId="0FED9322" w14:textId="77FAE1D5" w:rsidR="00AE6600" w:rsidRDefault="00AE6600" w:rsidP="00C32C24">
            <w:pPr>
              <w:rPr>
                <w:b/>
                <w:bCs/>
                <w:sz w:val="24"/>
                <w:szCs w:val="24"/>
              </w:rPr>
            </w:pPr>
          </w:p>
          <w:p w14:paraId="5C4994E7" w14:textId="508C5C34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524114CD" w14:textId="309B9901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90D8E" w:rsidRPr="00AE6600" w14:paraId="36B50BC3" w14:textId="77777777" w:rsidTr="00DE77E5">
        <w:tc>
          <w:tcPr>
            <w:tcW w:w="2695" w:type="dxa"/>
            <w:shd w:val="clear" w:color="auto" w:fill="F2F2F2" w:themeFill="background1" w:themeFillShade="F2"/>
          </w:tcPr>
          <w:p w14:paraId="48E9F869" w14:textId="2A2FB8CE" w:rsidR="00890D8E" w:rsidRPr="003B53DF" w:rsidRDefault="00890D8E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Source</w:t>
            </w:r>
            <w:r w:rsidR="003B53DF"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6655" w:type="dxa"/>
          </w:tcPr>
          <w:p w14:paraId="0CD22935" w14:textId="69141111" w:rsidR="00890D8E" w:rsidRDefault="00AE0C8D" w:rsidP="00C32C24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960026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AB9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44AB9" w:rsidRPr="003B53DF">
              <w:rPr>
                <w:b/>
                <w:bCs/>
                <w:sz w:val="24"/>
                <w:szCs w:val="24"/>
              </w:rPr>
              <w:t xml:space="preserve"> Federal Aid 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-78056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4AB9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044AB9" w:rsidRPr="003B53DF">
              <w:rPr>
                <w:b/>
                <w:bCs/>
                <w:sz w:val="24"/>
                <w:szCs w:val="24"/>
              </w:rPr>
              <w:t xml:space="preserve"> State Aid</w:t>
            </w:r>
            <w:r w:rsidR="00AD3ADA" w:rsidRPr="003B53DF">
              <w:rPr>
                <w:b/>
                <w:bCs/>
                <w:sz w:val="24"/>
                <w:szCs w:val="24"/>
              </w:rPr>
              <w:t xml:space="preserve"> 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-205244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ADA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DE77E5">
              <w:rPr>
                <w:b/>
                <w:bCs/>
                <w:sz w:val="24"/>
                <w:szCs w:val="24"/>
              </w:rPr>
              <w:t xml:space="preserve"> </w:t>
            </w:r>
            <w:r w:rsidR="00AD3ADA" w:rsidRPr="003B53DF">
              <w:rPr>
                <w:b/>
                <w:bCs/>
                <w:sz w:val="24"/>
                <w:szCs w:val="24"/>
              </w:rPr>
              <w:t xml:space="preserve">School/Institution </w:t>
            </w:r>
            <w:r w:rsidR="003B53DF">
              <w:rPr>
                <w:b/>
                <w:bCs/>
                <w:sz w:val="24"/>
                <w:szCs w:val="24"/>
              </w:rPr>
              <w:t xml:space="preserve">                </w:t>
            </w:r>
            <w:r w:rsidR="00AD3ADA" w:rsidRPr="003B53DF">
              <w:rPr>
                <w:b/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b/>
                  <w:bCs/>
                  <w:sz w:val="24"/>
                  <w:szCs w:val="24"/>
                </w:rPr>
                <w:id w:val="1044334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3ADA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3B53DF">
              <w:rPr>
                <w:b/>
                <w:bCs/>
                <w:sz w:val="24"/>
                <w:szCs w:val="24"/>
              </w:rPr>
              <w:t xml:space="preserve"> </w:t>
            </w:r>
            <w:r w:rsidR="00AD3ADA" w:rsidRPr="003B53DF">
              <w:rPr>
                <w:b/>
                <w:bCs/>
                <w:sz w:val="24"/>
                <w:szCs w:val="24"/>
              </w:rPr>
              <w:t>Private/Community</w:t>
            </w:r>
          </w:p>
          <w:p w14:paraId="52EBAF68" w14:textId="5B775A5B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F3914" w:rsidRPr="00AE6600" w14:paraId="18AA08CB" w14:textId="77777777" w:rsidTr="00DE77E5">
        <w:trPr>
          <w:trHeight w:val="519"/>
        </w:trPr>
        <w:tc>
          <w:tcPr>
            <w:tcW w:w="2695" w:type="dxa"/>
            <w:shd w:val="clear" w:color="auto" w:fill="F2F2F2" w:themeFill="background1" w:themeFillShade="F2"/>
          </w:tcPr>
          <w:p w14:paraId="012DB973" w14:textId="28F8F6D6" w:rsidR="00CF3914" w:rsidRPr="003B53DF" w:rsidRDefault="00CF3914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Type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4560D218" w14:textId="77777777" w:rsidR="00CF3914" w:rsidRPr="003B53DF" w:rsidRDefault="00AE0C8D" w:rsidP="00C32C24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649331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Need-Based 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-844162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Merit-Based</w:t>
            </w:r>
          </w:p>
          <w:p w14:paraId="522DBDC5" w14:textId="77777777" w:rsidR="00CF3914" w:rsidRDefault="00AE0C8D" w:rsidP="00C32C24">
            <w:pPr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132786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Grants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-127243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Work Study 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-211297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Scholarship     </w:t>
            </w:r>
            <w:sdt>
              <w:sdtPr>
                <w:rPr>
                  <w:b/>
                  <w:bCs/>
                  <w:sz w:val="24"/>
                  <w:szCs w:val="24"/>
                </w:rPr>
                <w:id w:val="7425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3914" w:rsidRPr="003B53DF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CF3914" w:rsidRPr="003B53DF">
              <w:rPr>
                <w:b/>
                <w:bCs/>
                <w:sz w:val="24"/>
                <w:szCs w:val="24"/>
              </w:rPr>
              <w:t xml:space="preserve"> Loan </w:t>
            </w:r>
          </w:p>
          <w:p w14:paraId="52300E86" w14:textId="7583890D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25BE417C" w14:textId="25C7DEA1" w:rsidTr="00DE77E5">
        <w:tc>
          <w:tcPr>
            <w:tcW w:w="2695" w:type="dxa"/>
            <w:shd w:val="clear" w:color="auto" w:fill="F2F2F2" w:themeFill="background1" w:themeFillShade="F2"/>
          </w:tcPr>
          <w:p w14:paraId="5D12651F" w14:textId="05589FC6" w:rsidR="00AE6600" w:rsidRPr="003B53DF" w:rsidRDefault="00EA2513" w:rsidP="000C6035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Eligibility</w:t>
            </w:r>
            <w:r w:rsidR="000C6035">
              <w:rPr>
                <w:b/>
                <w:bCs/>
                <w:sz w:val="24"/>
                <w:szCs w:val="24"/>
              </w:rPr>
              <w:t xml:space="preserve"> R</w:t>
            </w:r>
            <w:r w:rsidRPr="003B53DF">
              <w:rPr>
                <w:b/>
                <w:bCs/>
                <w:sz w:val="24"/>
                <w:szCs w:val="24"/>
              </w:rPr>
              <w:t>equirements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0B8C8930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6D205A4D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7FB49E60" w14:textId="29779F20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36E179EC" w14:textId="4F2CCB8D" w:rsidTr="00DE77E5">
        <w:tc>
          <w:tcPr>
            <w:tcW w:w="2695" w:type="dxa"/>
            <w:shd w:val="clear" w:color="auto" w:fill="F2F2F2" w:themeFill="background1" w:themeFillShade="F2"/>
          </w:tcPr>
          <w:p w14:paraId="0EE3091E" w14:textId="16697363" w:rsidR="00AE6600" w:rsidRPr="003B53DF" w:rsidRDefault="00EA2513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Eligible Institutions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0A945D59" w14:textId="4428E27C" w:rsidR="00AE6600" w:rsidRDefault="00AE6600" w:rsidP="00C32C24">
            <w:pPr>
              <w:rPr>
                <w:b/>
                <w:bCs/>
                <w:sz w:val="24"/>
                <w:szCs w:val="24"/>
              </w:rPr>
            </w:pPr>
          </w:p>
          <w:p w14:paraId="0BBE19A2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0489B1AC" w14:textId="78CDD700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77F73787" w14:textId="3171D7F8" w:rsidTr="00DE77E5">
        <w:tc>
          <w:tcPr>
            <w:tcW w:w="2695" w:type="dxa"/>
            <w:shd w:val="clear" w:color="auto" w:fill="F2F2F2" w:themeFill="background1" w:themeFillShade="F2"/>
          </w:tcPr>
          <w:p w14:paraId="030F2B27" w14:textId="667C6A70" w:rsidR="00AE6600" w:rsidRPr="003B53DF" w:rsidRDefault="007256B4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How to Apply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2C385CBE" w14:textId="1F6C943B" w:rsidR="00AE6600" w:rsidRDefault="00AE6600" w:rsidP="00C32C24">
            <w:pPr>
              <w:rPr>
                <w:b/>
                <w:bCs/>
                <w:sz w:val="24"/>
                <w:szCs w:val="24"/>
              </w:rPr>
            </w:pPr>
          </w:p>
          <w:p w14:paraId="0F6165D0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77771FAE" w14:textId="094AA325" w:rsidR="00965F4A" w:rsidRPr="003B53DF" w:rsidRDefault="00965F4A" w:rsidP="00965F4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22CB15B3" w14:textId="30074734" w:rsidTr="00DE77E5">
        <w:tc>
          <w:tcPr>
            <w:tcW w:w="2695" w:type="dxa"/>
            <w:shd w:val="clear" w:color="auto" w:fill="F2F2F2" w:themeFill="background1" w:themeFillShade="F2"/>
          </w:tcPr>
          <w:p w14:paraId="621A375F" w14:textId="2EB509FE" w:rsidR="00AE6600" w:rsidRPr="003B53DF" w:rsidRDefault="00AE6600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Requirements For Continuing Eligibility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3B746F24" w14:textId="22F5452B" w:rsidR="00AE6600" w:rsidRDefault="00AE6600" w:rsidP="00C32C24">
            <w:pPr>
              <w:rPr>
                <w:b/>
                <w:bCs/>
                <w:sz w:val="24"/>
                <w:szCs w:val="24"/>
              </w:rPr>
            </w:pPr>
          </w:p>
          <w:p w14:paraId="196BACAD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22436C6F" w14:textId="7CD884CD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256B4" w:rsidRPr="00AE6600" w14:paraId="118B3755" w14:textId="77777777" w:rsidTr="00DE77E5">
        <w:tc>
          <w:tcPr>
            <w:tcW w:w="2695" w:type="dxa"/>
            <w:shd w:val="clear" w:color="auto" w:fill="F2F2F2" w:themeFill="background1" w:themeFillShade="F2"/>
          </w:tcPr>
          <w:p w14:paraId="3A87F0AC" w14:textId="15C989E0" w:rsidR="007256B4" w:rsidRPr="003B53DF" w:rsidRDefault="00FF1ADE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 xml:space="preserve">Award </w:t>
            </w:r>
            <w:r w:rsidR="000C6035" w:rsidRPr="003B53DF">
              <w:rPr>
                <w:b/>
                <w:bCs/>
                <w:sz w:val="24"/>
                <w:szCs w:val="24"/>
              </w:rPr>
              <w:t>Range</w:t>
            </w:r>
            <w:r w:rsidR="003B53DF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7FF0B993" w14:textId="1238F9F9" w:rsidR="007256B4" w:rsidRDefault="007256B4" w:rsidP="00C32C24">
            <w:pPr>
              <w:rPr>
                <w:b/>
                <w:bCs/>
                <w:sz w:val="24"/>
                <w:szCs w:val="24"/>
              </w:rPr>
            </w:pPr>
          </w:p>
          <w:p w14:paraId="5B223336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0C28BA99" w14:textId="510C2CDE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432E9C32" w14:textId="0FA3B04D" w:rsidTr="00DE77E5">
        <w:tc>
          <w:tcPr>
            <w:tcW w:w="2695" w:type="dxa"/>
            <w:shd w:val="clear" w:color="auto" w:fill="F2F2F2" w:themeFill="background1" w:themeFillShade="F2"/>
          </w:tcPr>
          <w:p w14:paraId="640C33DD" w14:textId="19BD72C4" w:rsidR="00AE6600" w:rsidRPr="003B53DF" w:rsidRDefault="007256B4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 xml:space="preserve">Costs </w:t>
            </w:r>
            <w:r w:rsidR="000C6035" w:rsidRPr="003B53DF">
              <w:rPr>
                <w:b/>
                <w:bCs/>
                <w:sz w:val="24"/>
                <w:szCs w:val="24"/>
              </w:rPr>
              <w:t>It Covers</w:t>
            </w:r>
            <w:r w:rsidR="000C603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6C3121EF" w14:textId="61A44850" w:rsidR="00AE6600" w:rsidRDefault="00AE6600" w:rsidP="00C32C24">
            <w:pPr>
              <w:rPr>
                <w:b/>
                <w:bCs/>
                <w:sz w:val="24"/>
                <w:szCs w:val="24"/>
              </w:rPr>
            </w:pPr>
          </w:p>
          <w:p w14:paraId="1149D9AC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15AF2283" w14:textId="33EFCAF5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7256B4" w:rsidRPr="00AE6600" w14:paraId="556FF529" w14:textId="77777777" w:rsidTr="00DE77E5">
        <w:tc>
          <w:tcPr>
            <w:tcW w:w="2695" w:type="dxa"/>
            <w:shd w:val="clear" w:color="auto" w:fill="F2F2F2" w:themeFill="background1" w:themeFillShade="F2"/>
          </w:tcPr>
          <w:p w14:paraId="75E5DA19" w14:textId="3F35179A" w:rsidR="007256B4" w:rsidRPr="003B53DF" w:rsidRDefault="007256B4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 xml:space="preserve">Costs </w:t>
            </w:r>
            <w:r w:rsidR="000C6035" w:rsidRPr="003B53DF">
              <w:rPr>
                <w:b/>
                <w:bCs/>
                <w:sz w:val="24"/>
                <w:szCs w:val="24"/>
              </w:rPr>
              <w:t>Not Covered</w:t>
            </w:r>
            <w:r w:rsidR="000C603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2BEAB535" w14:textId="26EB6D09" w:rsidR="007256B4" w:rsidRDefault="007256B4" w:rsidP="00C32C24">
            <w:pPr>
              <w:rPr>
                <w:b/>
                <w:bCs/>
                <w:sz w:val="24"/>
                <w:szCs w:val="24"/>
              </w:rPr>
            </w:pPr>
          </w:p>
          <w:p w14:paraId="524DCD0F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0DECEDEA" w14:textId="663675B0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04C97A94" w14:textId="7ACBB954" w:rsidTr="00DE77E5">
        <w:tc>
          <w:tcPr>
            <w:tcW w:w="2695" w:type="dxa"/>
            <w:shd w:val="clear" w:color="auto" w:fill="F2F2F2" w:themeFill="background1" w:themeFillShade="F2"/>
          </w:tcPr>
          <w:p w14:paraId="6E2B0E1E" w14:textId="04C06F6C" w:rsidR="00AE6600" w:rsidRPr="003B53DF" w:rsidRDefault="00AE6600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 xml:space="preserve">The Most Important Thing </w:t>
            </w:r>
            <w:r w:rsidR="00DE77E5" w:rsidRPr="003B53DF">
              <w:rPr>
                <w:b/>
                <w:bCs/>
                <w:sz w:val="24"/>
                <w:szCs w:val="24"/>
              </w:rPr>
              <w:t>for</w:t>
            </w:r>
            <w:r w:rsidRPr="003B53DF">
              <w:rPr>
                <w:b/>
                <w:bCs/>
                <w:sz w:val="24"/>
                <w:szCs w:val="24"/>
              </w:rPr>
              <w:t xml:space="preserve"> Families </w:t>
            </w:r>
            <w:r w:rsidR="000C6035">
              <w:rPr>
                <w:b/>
                <w:bCs/>
                <w:sz w:val="24"/>
                <w:szCs w:val="24"/>
              </w:rPr>
              <w:t>&amp;</w:t>
            </w:r>
            <w:r w:rsidR="000C6035" w:rsidRPr="003B53DF">
              <w:rPr>
                <w:b/>
                <w:bCs/>
                <w:sz w:val="24"/>
                <w:szCs w:val="24"/>
              </w:rPr>
              <w:t xml:space="preserve"> </w:t>
            </w:r>
            <w:r w:rsidRPr="003B53DF">
              <w:rPr>
                <w:b/>
                <w:bCs/>
                <w:sz w:val="24"/>
                <w:szCs w:val="24"/>
              </w:rPr>
              <w:t xml:space="preserve">Students </w:t>
            </w:r>
            <w:r w:rsidR="00DE77E5">
              <w:rPr>
                <w:b/>
                <w:bCs/>
                <w:sz w:val="24"/>
                <w:szCs w:val="24"/>
              </w:rPr>
              <w:t>t</w:t>
            </w:r>
            <w:r w:rsidRPr="003B53DF">
              <w:rPr>
                <w:b/>
                <w:bCs/>
                <w:sz w:val="24"/>
                <w:szCs w:val="24"/>
              </w:rPr>
              <w:t>o Know</w:t>
            </w:r>
            <w:r w:rsidR="000C603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7491BF21" w14:textId="34CE5C7B" w:rsidR="00AE6600" w:rsidRPr="003B53DF" w:rsidRDefault="00AE6600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E6600" w:rsidRPr="00AE6600" w14:paraId="2E3942DD" w14:textId="165E3952" w:rsidTr="00DE77E5">
        <w:tc>
          <w:tcPr>
            <w:tcW w:w="2695" w:type="dxa"/>
            <w:shd w:val="clear" w:color="auto" w:fill="F2F2F2" w:themeFill="background1" w:themeFillShade="F2"/>
          </w:tcPr>
          <w:p w14:paraId="407045F9" w14:textId="162D9A38" w:rsidR="00AE6600" w:rsidRPr="003B53DF" w:rsidRDefault="007B7B64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utstanding </w:t>
            </w:r>
            <w:r w:rsidR="000C6035" w:rsidRPr="003B53DF">
              <w:rPr>
                <w:b/>
                <w:bCs/>
                <w:sz w:val="24"/>
                <w:szCs w:val="24"/>
              </w:rPr>
              <w:t>Questions</w:t>
            </w:r>
            <w:r w:rsidR="000C603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30570B71" w14:textId="759AC752" w:rsidR="00AE6600" w:rsidRDefault="00DE77E5" w:rsidP="00C32C24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noProof/>
                <w:color w:val="00B0F0"/>
                <w:sz w:val="32"/>
                <w:szCs w:val="32"/>
              </w:rPr>
              <w:drawing>
                <wp:anchor distT="0" distB="0" distL="114300" distR="114300" simplePos="0" relativeHeight="251658240" behindDoc="1" locked="0" layoutInCell="1" allowOverlap="1" wp14:anchorId="6D23994C" wp14:editId="3E0EFB0E">
                  <wp:simplePos x="0" y="0"/>
                  <wp:positionH relativeFrom="column">
                    <wp:posOffset>-58420</wp:posOffset>
                  </wp:positionH>
                  <wp:positionV relativeFrom="paragraph">
                    <wp:posOffset>-4020185</wp:posOffset>
                  </wp:positionV>
                  <wp:extent cx="4165600" cy="4165600"/>
                  <wp:effectExtent l="0" t="0" r="0" b="0"/>
                  <wp:wrapNone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9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5600" cy="416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D9D2232" w14:textId="77777777" w:rsidR="00965F4A" w:rsidRDefault="00965F4A" w:rsidP="00C32C24">
            <w:pPr>
              <w:rPr>
                <w:b/>
                <w:bCs/>
                <w:sz w:val="24"/>
                <w:szCs w:val="24"/>
              </w:rPr>
            </w:pPr>
          </w:p>
          <w:p w14:paraId="37C9BAA8" w14:textId="165ECAF7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F1ADE" w:rsidRPr="00AE6600" w14:paraId="784E8142" w14:textId="77777777" w:rsidTr="00DE77E5">
        <w:tc>
          <w:tcPr>
            <w:tcW w:w="2695" w:type="dxa"/>
            <w:shd w:val="clear" w:color="auto" w:fill="F2F2F2" w:themeFill="background1" w:themeFillShade="F2"/>
          </w:tcPr>
          <w:p w14:paraId="2F45716D" w14:textId="48976169" w:rsidR="00FF1ADE" w:rsidRPr="003B53DF" w:rsidRDefault="00FF1ADE" w:rsidP="003B53DF">
            <w:pPr>
              <w:jc w:val="right"/>
              <w:rPr>
                <w:b/>
                <w:bCs/>
                <w:sz w:val="24"/>
                <w:szCs w:val="24"/>
              </w:rPr>
            </w:pPr>
            <w:r w:rsidRPr="003B53DF">
              <w:rPr>
                <w:b/>
                <w:bCs/>
                <w:sz w:val="24"/>
                <w:szCs w:val="24"/>
              </w:rPr>
              <w:t>Resources</w:t>
            </w:r>
            <w:r w:rsidR="000C603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655" w:type="dxa"/>
          </w:tcPr>
          <w:p w14:paraId="09751412" w14:textId="77777777" w:rsidR="00AE0C8D" w:rsidRPr="00AE0C8D" w:rsidRDefault="00AE0C8D" w:rsidP="00AE0C8D">
            <w:pPr>
              <w:pStyle w:val="ListParagraph"/>
              <w:numPr>
                <w:ilvl w:val="0"/>
                <w:numId w:val="4"/>
              </w:numPr>
            </w:pPr>
            <w:hyperlink r:id="rId10" w:history="1">
              <w:r w:rsidRPr="00AE0C8D">
                <w:rPr>
                  <w:rStyle w:val="Hyperlink"/>
                </w:rPr>
                <w:t>https://wsac.wa.gov/sfa-overview</w:t>
              </w:r>
            </w:hyperlink>
            <w:r w:rsidRPr="00AE0C8D">
              <w:t xml:space="preserve"> </w:t>
            </w:r>
          </w:p>
          <w:p w14:paraId="6B8FA272" w14:textId="77777777" w:rsidR="00AE0C8D" w:rsidRPr="00AE0C8D" w:rsidRDefault="00AE0C8D" w:rsidP="00AE0C8D">
            <w:pPr>
              <w:pStyle w:val="ListParagraph"/>
              <w:numPr>
                <w:ilvl w:val="0"/>
                <w:numId w:val="4"/>
              </w:numPr>
            </w:pPr>
            <w:hyperlink r:id="rId11" w:history="1">
              <w:r w:rsidRPr="00AE0C8D">
                <w:rPr>
                  <w:rStyle w:val="Hyperlink"/>
                </w:rPr>
                <w:t>https://studentaid.gov/understand-aid/types/grants/pell</w:t>
              </w:r>
            </w:hyperlink>
            <w:r w:rsidRPr="00AE0C8D">
              <w:t xml:space="preserve"> </w:t>
            </w:r>
          </w:p>
          <w:p w14:paraId="0057DA31" w14:textId="77777777" w:rsidR="00AE0C8D" w:rsidRPr="00AE0C8D" w:rsidRDefault="00AE0C8D" w:rsidP="00AE0C8D">
            <w:pPr>
              <w:pStyle w:val="ListParagraph"/>
              <w:numPr>
                <w:ilvl w:val="0"/>
                <w:numId w:val="4"/>
              </w:numPr>
            </w:pPr>
            <w:hyperlink r:id="rId12" w:history="1">
              <w:r w:rsidRPr="00AE0C8D">
                <w:rPr>
                  <w:rStyle w:val="Hyperlink"/>
                </w:rPr>
                <w:t>https://benefits.va.gov/gibill/</w:t>
              </w:r>
            </w:hyperlink>
            <w:r w:rsidRPr="00AE0C8D">
              <w:t xml:space="preserve">   </w:t>
            </w:r>
          </w:p>
          <w:p w14:paraId="455A3722" w14:textId="77777777" w:rsidR="00AE0C8D" w:rsidRPr="00AE0C8D" w:rsidRDefault="00AE0C8D" w:rsidP="00AE0C8D">
            <w:pPr>
              <w:pStyle w:val="ListParagraph"/>
              <w:numPr>
                <w:ilvl w:val="0"/>
                <w:numId w:val="4"/>
              </w:numPr>
            </w:pPr>
            <w:hyperlink r:id="rId13" w:history="1">
              <w:r w:rsidRPr="00AE0C8D">
                <w:rPr>
                  <w:rStyle w:val="Hyperlink"/>
                </w:rPr>
                <w:t>https://www.todaysmilitary.com/education-training/rotc-programs</w:t>
              </w:r>
            </w:hyperlink>
            <w:r w:rsidRPr="00AE0C8D">
              <w:t xml:space="preserve"> </w:t>
            </w:r>
          </w:p>
          <w:p w14:paraId="073F2A40" w14:textId="5E3B36AD" w:rsidR="00965F4A" w:rsidRPr="00AE0C8D" w:rsidRDefault="00AE0C8D" w:rsidP="00C32C24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hyperlink r:id="rId14" w:history="1">
              <w:r w:rsidRPr="00AE0C8D">
                <w:rPr>
                  <w:rStyle w:val="Hyperlink"/>
                </w:rPr>
                <w:t>https://americorps.gov/members-volunteers/segal-americorps-education-award</w:t>
              </w:r>
            </w:hyperlink>
            <w:r w:rsidRPr="00AE0C8D">
              <w:t xml:space="preserve">  </w:t>
            </w:r>
          </w:p>
          <w:p w14:paraId="161D2CDB" w14:textId="6464B9F7" w:rsidR="00965F4A" w:rsidRPr="003B53DF" w:rsidRDefault="00965F4A" w:rsidP="00C32C24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0F6D80F0" w14:textId="77777777" w:rsidR="00AE0C8D" w:rsidRPr="00AE6600" w:rsidRDefault="00AE0C8D">
      <w:pPr>
        <w:rPr>
          <w:b/>
          <w:bCs/>
        </w:rPr>
      </w:pPr>
    </w:p>
    <w:sectPr w:rsidR="00AE0C8D" w:rsidRPr="00AE6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21892"/>
    <w:multiLevelType w:val="multilevel"/>
    <w:tmpl w:val="9140C438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567A0A"/>
    <w:multiLevelType w:val="hybridMultilevel"/>
    <w:tmpl w:val="C98EE280"/>
    <w:lvl w:ilvl="0" w:tplc="08888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37756"/>
    <w:multiLevelType w:val="hybridMultilevel"/>
    <w:tmpl w:val="FA5E6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087A8F"/>
    <w:multiLevelType w:val="hybridMultilevel"/>
    <w:tmpl w:val="9FD431D0"/>
    <w:lvl w:ilvl="0" w:tplc="6D689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TAyMLU0MjUzMDJX0lEKTi0uzszPAykwrAUANd+knCwAAAA="/>
  </w:docVars>
  <w:rsids>
    <w:rsidRoot w:val="009C0E62"/>
    <w:rsid w:val="00044AB9"/>
    <w:rsid w:val="00047700"/>
    <w:rsid w:val="000C6035"/>
    <w:rsid w:val="00273CF3"/>
    <w:rsid w:val="00292CDE"/>
    <w:rsid w:val="002D1DDD"/>
    <w:rsid w:val="003663AE"/>
    <w:rsid w:val="003B53DF"/>
    <w:rsid w:val="005327D5"/>
    <w:rsid w:val="00700D3A"/>
    <w:rsid w:val="007256B4"/>
    <w:rsid w:val="007B7B64"/>
    <w:rsid w:val="0081028D"/>
    <w:rsid w:val="00890D8E"/>
    <w:rsid w:val="00965F4A"/>
    <w:rsid w:val="00995C8B"/>
    <w:rsid w:val="009C0E62"/>
    <w:rsid w:val="009C39D5"/>
    <w:rsid w:val="009E5676"/>
    <w:rsid w:val="00AD3ADA"/>
    <w:rsid w:val="00AE0C8D"/>
    <w:rsid w:val="00AE6600"/>
    <w:rsid w:val="00CF3914"/>
    <w:rsid w:val="00D61429"/>
    <w:rsid w:val="00D9121D"/>
    <w:rsid w:val="00DE77E5"/>
    <w:rsid w:val="00E44715"/>
    <w:rsid w:val="00EA2513"/>
    <w:rsid w:val="00F62A10"/>
    <w:rsid w:val="00FF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615B5"/>
  <w15:chartTrackingRefBased/>
  <w15:docId w15:val="{32842877-68BF-4F65-BBE3-ACABF207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/>
    <w:lsdException w:name="toc 4" w:semiHidden="1" w:uiPriority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9D5"/>
  </w:style>
  <w:style w:type="paragraph" w:styleId="Heading1">
    <w:name w:val="heading 1"/>
    <w:basedOn w:val="Normal"/>
    <w:next w:val="Normal"/>
    <w:link w:val="Heading1Char"/>
    <w:uiPriority w:val="9"/>
    <w:qFormat/>
    <w:rsid w:val="009C39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9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39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39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39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39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39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39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39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9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39D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39D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39D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39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C39D5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9C39D5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C39D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39D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39D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39D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39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C39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39D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9C39D5"/>
    <w:rPr>
      <w:b/>
      <w:bCs/>
    </w:rPr>
  </w:style>
  <w:style w:type="character" w:styleId="Emphasis">
    <w:name w:val="Emphasis"/>
    <w:basedOn w:val="DefaultParagraphFont"/>
    <w:uiPriority w:val="20"/>
    <w:qFormat/>
    <w:rsid w:val="009C39D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C39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39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39D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39D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C39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C39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C39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C39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C39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39D5"/>
    <w:pPr>
      <w:outlineLvl w:val="9"/>
    </w:pPr>
  </w:style>
  <w:style w:type="paragraph" w:customStyle="1" w:styleId="Bullet">
    <w:name w:val="Bullet"/>
    <w:basedOn w:val="Normal"/>
    <w:autoRedefine/>
    <w:rsid w:val="00995C8B"/>
    <w:pPr>
      <w:numPr>
        <w:numId w:val="2"/>
      </w:numPr>
      <w:ind w:hanging="360"/>
      <w:contextualSpacing/>
    </w:pPr>
  </w:style>
  <w:style w:type="paragraph" w:customStyle="1" w:styleId="TableParagraph">
    <w:name w:val="Table Paragraph"/>
    <w:basedOn w:val="Normal"/>
    <w:uiPriority w:val="1"/>
    <w:rsid w:val="00292CDE"/>
    <w:pPr>
      <w:widowControl w:val="0"/>
    </w:pPr>
    <w:rPr>
      <w:rFonts w:eastAsia="Times New Roman"/>
    </w:rPr>
  </w:style>
  <w:style w:type="paragraph" w:styleId="TOC1">
    <w:name w:val="toc 1"/>
    <w:basedOn w:val="Normal"/>
    <w:uiPriority w:val="39"/>
    <w:rsid w:val="00292CDE"/>
    <w:pPr>
      <w:widowControl w:val="0"/>
      <w:spacing w:before="162"/>
    </w:pPr>
    <w:rPr>
      <w:rFonts w:ascii="Cambria" w:eastAsia="Cambria" w:hAnsi="Cambria"/>
      <w:b/>
      <w:bCs/>
      <w:szCs w:val="24"/>
    </w:rPr>
  </w:style>
  <w:style w:type="paragraph" w:styleId="TOC2">
    <w:name w:val="toc 2"/>
    <w:basedOn w:val="Normal"/>
    <w:uiPriority w:val="39"/>
    <w:rsid w:val="00292CDE"/>
    <w:pPr>
      <w:widowControl w:val="0"/>
      <w:spacing w:before="155"/>
      <w:ind w:left="100"/>
    </w:pPr>
    <w:rPr>
      <w:rFonts w:ascii="Cambria" w:eastAsia="Cambria" w:hAnsi="Cambria"/>
      <w:b/>
      <w:bCs/>
      <w:szCs w:val="24"/>
    </w:rPr>
  </w:style>
  <w:style w:type="paragraph" w:styleId="TOC3">
    <w:name w:val="toc 3"/>
    <w:basedOn w:val="Normal"/>
    <w:uiPriority w:val="1"/>
    <w:rsid w:val="00292CDE"/>
    <w:pPr>
      <w:widowControl w:val="0"/>
      <w:spacing w:before="39"/>
      <w:ind w:left="320"/>
    </w:pPr>
    <w:rPr>
      <w:rFonts w:ascii="Cambria" w:eastAsia="Cambria" w:hAnsi="Cambria"/>
      <w:b/>
      <w:bCs/>
    </w:rPr>
  </w:style>
  <w:style w:type="paragraph" w:styleId="TOC4">
    <w:name w:val="toc 4"/>
    <w:basedOn w:val="Normal"/>
    <w:uiPriority w:val="1"/>
    <w:rsid w:val="00292CDE"/>
    <w:pPr>
      <w:widowControl w:val="0"/>
      <w:spacing w:before="37"/>
      <w:ind w:left="539"/>
    </w:pPr>
    <w:rPr>
      <w:rFonts w:ascii="Cambria" w:eastAsia="Cambria" w:hAnsi="Cambria"/>
    </w:rPr>
  </w:style>
  <w:style w:type="paragraph" w:styleId="BodyText">
    <w:name w:val="Body Text"/>
    <w:basedOn w:val="Normal"/>
    <w:link w:val="BodyTextChar"/>
    <w:uiPriority w:val="1"/>
    <w:rsid w:val="00292CDE"/>
    <w:pPr>
      <w:widowControl w:val="0"/>
      <w:ind w:left="840"/>
    </w:pPr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92CDE"/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9C39D5"/>
    <w:pPr>
      <w:ind w:left="720"/>
      <w:contextualSpacing/>
    </w:pPr>
  </w:style>
  <w:style w:type="table" w:styleId="TableGrid">
    <w:name w:val="Table Grid"/>
    <w:basedOn w:val="TableNormal"/>
    <w:uiPriority w:val="39"/>
    <w:rsid w:val="00AE6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0C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odaysmilitary.com/education-training/rotc-program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enefits.va.gov/gibil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udentaid.gov/understand-aid/types/grants/pel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sac.wa.gov/sfa-overview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americorps.gov/members-volunteers/segal-americorps-education-aw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Props1.xml><?xml version="1.0" encoding="utf-8"?>
<ds:datastoreItem xmlns:ds="http://schemas.openxmlformats.org/officeDocument/2006/customXml" ds:itemID="{D72128F4-8415-4811-8396-903895E5E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6F925F-92CD-4D7D-9D1D-7376D34E7E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794697-841E-48B4-AE0B-72A4F4E63D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eth (WSAC)</dc:creator>
  <cp:keywords/>
  <dc:description/>
  <cp:lastModifiedBy>Kelly, Beth (WSAC)</cp:lastModifiedBy>
  <cp:revision>2</cp:revision>
  <dcterms:created xsi:type="dcterms:W3CDTF">2022-07-18T17:38:00Z</dcterms:created>
  <dcterms:modified xsi:type="dcterms:W3CDTF">2022-08-09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MediaServiceImageTags">
    <vt:lpwstr/>
  </property>
</Properties>
</file>